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93809" w14:textId="5638714B" w:rsidR="00316FEF" w:rsidRPr="00172365" w:rsidRDefault="00E75A0B" w:rsidP="00172365">
      <w:pPr>
        <w:tabs>
          <w:tab w:val="right" w:pos="9072"/>
        </w:tabs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  <w:lang w:bidi="ar-DZ"/>
        </w:rPr>
      </w:pPr>
      <w:r w:rsidRPr="00E75A0B">
        <w:rPr>
          <w:rFonts w:asciiTheme="majorBidi" w:hAnsiTheme="majorBidi" w:cstheme="majorBidi"/>
          <w:b/>
          <w:bCs/>
          <w:sz w:val="32"/>
          <w:szCs w:val="32"/>
          <w:u w:val="single"/>
          <w:lang w:bidi="ar-DZ"/>
        </w:rPr>
        <w:t xml:space="preserve">Planning des examens de </w:t>
      </w:r>
      <w:r w:rsidR="00362F34" w:rsidRPr="00E75A0B">
        <w:rPr>
          <w:rFonts w:asciiTheme="majorBidi" w:hAnsiTheme="majorBidi" w:cstheme="majorBidi"/>
          <w:b/>
          <w:bCs/>
          <w:sz w:val="32"/>
          <w:szCs w:val="32"/>
          <w:u w:val="single"/>
          <w:lang w:bidi="ar-DZ"/>
        </w:rPr>
        <w:t>r</w:t>
      </w:r>
      <w:r w:rsidR="00362F34">
        <w:rPr>
          <w:rFonts w:asciiTheme="majorBidi" w:hAnsiTheme="majorBidi" w:cstheme="majorBidi"/>
          <w:b/>
          <w:bCs/>
          <w:sz w:val="32"/>
          <w:szCs w:val="32"/>
          <w:u w:val="single"/>
          <w:lang w:bidi="ar-DZ"/>
        </w:rPr>
        <w:t>attrapage</w:t>
      </w:r>
      <w:r w:rsidR="00172365">
        <w:rPr>
          <w:rFonts w:asciiTheme="majorBidi" w:hAnsiTheme="majorBidi" w:cstheme="majorBidi"/>
          <w:b/>
          <w:bCs/>
          <w:sz w:val="32"/>
          <w:szCs w:val="32"/>
          <w:u w:val="single"/>
          <w:lang w:bidi="ar-DZ"/>
        </w:rPr>
        <w:t xml:space="preserve"> </w:t>
      </w:r>
      <w:r w:rsidRPr="00E75A0B">
        <w:rPr>
          <w:rFonts w:asciiTheme="majorBidi" w:hAnsiTheme="majorBidi" w:cstheme="majorBidi"/>
          <w:b/>
          <w:bCs/>
          <w:sz w:val="32"/>
          <w:szCs w:val="32"/>
          <w:u w:val="single"/>
          <w:lang w:bidi="ar-DZ"/>
        </w:rPr>
        <w:t xml:space="preserve"> </w:t>
      </w:r>
    </w:p>
    <w:p w14:paraId="6A331DBA" w14:textId="77777777" w:rsidR="00FC5AA8" w:rsidRPr="00FC5AA8" w:rsidRDefault="00FC5AA8" w:rsidP="00FC5AA8">
      <w:pPr>
        <w:tabs>
          <w:tab w:val="right" w:pos="9072"/>
        </w:tabs>
        <w:spacing w:after="0"/>
        <w:jc w:val="center"/>
        <w:rPr>
          <w:b/>
          <w:bCs/>
          <w:sz w:val="32"/>
          <w:szCs w:val="32"/>
          <w:lang w:bidi="ar-DZ"/>
        </w:rPr>
      </w:pPr>
      <w:r w:rsidRPr="00FC5AA8">
        <w:rPr>
          <w:sz w:val="32"/>
          <w:szCs w:val="32"/>
          <w:lang w:bidi="ar-DZ"/>
        </w:rPr>
        <w:t>Niveau</w:t>
      </w:r>
      <w:r w:rsidRPr="00FC5AA8">
        <w:rPr>
          <w:b/>
          <w:bCs/>
          <w:sz w:val="32"/>
          <w:szCs w:val="32"/>
          <w:lang w:bidi="ar-DZ"/>
        </w:rPr>
        <w:t> : 2</w:t>
      </w:r>
      <w:r w:rsidRPr="00FC5AA8">
        <w:rPr>
          <w:b/>
          <w:bCs/>
          <w:sz w:val="32"/>
          <w:szCs w:val="32"/>
          <w:vertAlign w:val="superscript"/>
          <w:lang w:bidi="ar-DZ"/>
        </w:rPr>
        <w:t xml:space="preserve"> </w:t>
      </w:r>
      <w:proofErr w:type="spellStart"/>
      <w:r w:rsidRPr="00FC5AA8">
        <w:rPr>
          <w:b/>
          <w:bCs/>
          <w:sz w:val="32"/>
          <w:szCs w:val="32"/>
          <w:vertAlign w:val="superscript"/>
          <w:lang w:bidi="ar-DZ"/>
        </w:rPr>
        <w:t>ème</w:t>
      </w:r>
      <w:proofErr w:type="spellEnd"/>
      <w:r w:rsidRPr="00FC5AA8">
        <w:rPr>
          <w:b/>
          <w:bCs/>
          <w:sz w:val="32"/>
          <w:szCs w:val="32"/>
          <w:lang w:bidi="ar-DZ"/>
        </w:rPr>
        <w:t xml:space="preserve"> année Master Biochimie Appliquée </w:t>
      </w:r>
    </w:p>
    <w:p w14:paraId="46085EBB" w14:textId="77777777" w:rsidR="00FC5AA8" w:rsidRPr="00FC5AA8" w:rsidRDefault="00FC5AA8" w:rsidP="00FC5AA8">
      <w:pPr>
        <w:tabs>
          <w:tab w:val="right" w:pos="9072"/>
        </w:tabs>
        <w:bidi/>
        <w:spacing w:after="0"/>
        <w:jc w:val="both"/>
        <w:rPr>
          <w:sz w:val="20"/>
          <w:szCs w:val="20"/>
          <w:lang w:bidi="ar-DZ"/>
        </w:rPr>
      </w:pPr>
    </w:p>
    <w:tbl>
      <w:tblPr>
        <w:tblStyle w:val="Grilledutableau"/>
        <w:tblW w:w="1051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873"/>
        <w:gridCol w:w="2268"/>
        <w:gridCol w:w="1842"/>
        <w:gridCol w:w="4536"/>
      </w:tblGrid>
      <w:tr w:rsidR="00172365" w:rsidRPr="00172365" w14:paraId="772356D8" w14:textId="4C9051E1" w:rsidTr="00172365">
        <w:trPr>
          <w:trHeight w:val="238"/>
        </w:trPr>
        <w:tc>
          <w:tcPr>
            <w:tcW w:w="1873" w:type="dxa"/>
            <w:vAlign w:val="center"/>
          </w:tcPr>
          <w:p w14:paraId="4A2716EE" w14:textId="77777777" w:rsidR="00172365" w:rsidRPr="00172365" w:rsidRDefault="00172365" w:rsidP="0017236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2268" w:type="dxa"/>
            <w:vAlign w:val="center"/>
          </w:tcPr>
          <w:p w14:paraId="58A790FC" w14:textId="77777777" w:rsidR="00172365" w:rsidRPr="00172365" w:rsidRDefault="00172365" w:rsidP="00DE089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</w:rPr>
              <w:t>Horaire</w:t>
            </w:r>
          </w:p>
        </w:tc>
        <w:tc>
          <w:tcPr>
            <w:tcW w:w="1842" w:type="dxa"/>
          </w:tcPr>
          <w:p w14:paraId="2F71FC4C" w14:textId="77777777" w:rsidR="00172365" w:rsidRPr="00172365" w:rsidRDefault="00172365" w:rsidP="00DE089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</w:rPr>
              <w:t>Lieu</w:t>
            </w:r>
          </w:p>
        </w:tc>
        <w:tc>
          <w:tcPr>
            <w:tcW w:w="4536" w:type="dxa"/>
          </w:tcPr>
          <w:p w14:paraId="42E8C6E7" w14:textId="77777777" w:rsidR="00172365" w:rsidRPr="00172365" w:rsidRDefault="00172365" w:rsidP="00172365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</w:rPr>
              <w:t>Matière</w:t>
            </w:r>
          </w:p>
        </w:tc>
      </w:tr>
      <w:tr w:rsidR="00172365" w:rsidRPr="00172365" w14:paraId="4F8BAF2B" w14:textId="7E2BB45D" w:rsidTr="00172365">
        <w:trPr>
          <w:trHeight w:val="311"/>
        </w:trPr>
        <w:tc>
          <w:tcPr>
            <w:tcW w:w="1873" w:type="dxa"/>
            <w:vAlign w:val="center"/>
          </w:tcPr>
          <w:p w14:paraId="21C78EE3" w14:textId="1BEE1326" w:rsidR="00172365" w:rsidRPr="00172365" w:rsidRDefault="00172365" w:rsidP="0017236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bookmarkStart w:id="0" w:name="_Hlk94635796"/>
            <w:bookmarkStart w:id="1" w:name="_Hlk94635980"/>
            <w:r>
              <w:rPr>
                <w:b/>
                <w:bCs/>
                <w:sz w:val="28"/>
                <w:szCs w:val="28"/>
              </w:rPr>
              <w:t>27</w:t>
            </w:r>
            <w:r w:rsidRPr="00172365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2268" w:type="dxa"/>
            <w:vAlign w:val="center"/>
          </w:tcPr>
          <w:p w14:paraId="7FC15C06" w14:textId="43E2EC93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1842" w:type="dxa"/>
            <w:vAlign w:val="center"/>
          </w:tcPr>
          <w:p w14:paraId="37F44FE9" w14:textId="77777777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172365">
              <w:rPr>
                <w:b/>
                <w:bCs/>
                <w:sz w:val="28"/>
                <w:szCs w:val="28"/>
                <w:highlight w:val="green"/>
              </w:rPr>
              <w:t>Salle 11</w:t>
            </w:r>
          </w:p>
        </w:tc>
        <w:tc>
          <w:tcPr>
            <w:tcW w:w="4536" w:type="dxa"/>
            <w:vAlign w:val="center"/>
          </w:tcPr>
          <w:p w14:paraId="32AA6FB1" w14:textId="27F63460" w:rsidR="00172365" w:rsidRPr="00172365" w:rsidRDefault="00840B9F" w:rsidP="00172365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Activité des substances Biochimiques</w:t>
            </w:r>
          </w:p>
        </w:tc>
      </w:tr>
      <w:bookmarkEnd w:id="0"/>
      <w:tr w:rsidR="00172365" w:rsidRPr="00172365" w14:paraId="028E432B" w14:textId="12902F55" w:rsidTr="00172365">
        <w:trPr>
          <w:trHeight w:val="311"/>
        </w:trPr>
        <w:tc>
          <w:tcPr>
            <w:tcW w:w="1873" w:type="dxa"/>
            <w:vAlign w:val="center"/>
          </w:tcPr>
          <w:p w14:paraId="3CCBE49B" w14:textId="1297941E" w:rsidR="00172365" w:rsidRPr="00172365" w:rsidRDefault="00172365" w:rsidP="0017236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  <w:highlight w:val="yellow"/>
              </w:rPr>
              <w:t>27/03/2022</w:t>
            </w:r>
          </w:p>
        </w:tc>
        <w:tc>
          <w:tcPr>
            <w:tcW w:w="2268" w:type="dxa"/>
          </w:tcPr>
          <w:p w14:paraId="750DDBEE" w14:textId="79BCEF77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172365">
              <w:rPr>
                <w:rFonts w:asciiTheme="majorBidi" w:hAnsiTheme="majorBidi" w:cstheme="majorBidi"/>
                <w:sz w:val="28"/>
                <w:szCs w:val="28"/>
              </w:rPr>
              <w:t>3H00-14H:30</w:t>
            </w:r>
          </w:p>
        </w:tc>
        <w:tc>
          <w:tcPr>
            <w:tcW w:w="1842" w:type="dxa"/>
          </w:tcPr>
          <w:p w14:paraId="2FBB408F" w14:textId="77777777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172365">
              <w:rPr>
                <w:b/>
                <w:bCs/>
                <w:sz w:val="28"/>
                <w:szCs w:val="28"/>
                <w:highlight w:val="green"/>
              </w:rPr>
              <w:t>Salle 11</w:t>
            </w:r>
          </w:p>
        </w:tc>
        <w:tc>
          <w:tcPr>
            <w:tcW w:w="4536" w:type="dxa"/>
            <w:vAlign w:val="center"/>
          </w:tcPr>
          <w:p w14:paraId="3DA8749B" w14:textId="7D49021B" w:rsidR="00172365" w:rsidRPr="00172365" w:rsidRDefault="00840B9F" w:rsidP="00172365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Recherche Bibliographique</w:t>
            </w:r>
          </w:p>
        </w:tc>
      </w:tr>
      <w:tr w:rsidR="00172365" w:rsidRPr="00172365" w14:paraId="4D3F3FF0" w14:textId="54E51D6E" w:rsidTr="009B4761">
        <w:trPr>
          <w:trHeight w:val="311"/>
        </w:trPr>
        <w:tc>
          <w:tcPr>
            <w:tcW w:w="1873" w:type="dxa"/>
            <w:vAlign w:val="center"/>
          </w:tcPr>
          <w:p w14:paraId="26B36878" w14:textId="6C9F4384" w:rsidR="00172365" w:rsidRPr="00172365" w:rsidRDefault="00172365" w:rsidP="0017236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9</w:t>
            </w:r>
            <w:r w:rsidRPr="00172365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2268" w:type="dxa"/>
            <w:vAlign w:val="center"/>
          </w:tcPr>
          <w:p w14:paraId="4BBB7EA4" w14:textId="389722EF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1842" w:type="dxa"/>
          </w:tcPr>
          <w:p w14:paraId="72F62926" w14:textId="77777777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172365">
              <w:rPr>
                <w:b/>
                <w:bCs/>
                <w:sz w:val="28"/>
                <w:szCs w:val="28"/>
                <w:highlight w:val="green"/>
              </w:rPr>
              <w:t>Salle 11</w:t>
            </w:r>
          </w:p>
        </w:tc>
        <w:tc>
          <w:tcPr>
            <w:tcW w:w="4536" w:type="dxa"/>
            <w:vAlign w:val="center"/>
          </w:tcPr>
          <w:p w14:paraId="68959342" w14:textId="77777777" w:rsidR="00172365" w:rsidRPr="00172365" w:rsidRDefault="00172365" w:rsidP="00172365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Biostatistiques</w:t>
            </w:r>
          </w:p>
        </w:tc>
      </w:tr>
      <w:tr w:rsidR="00172365" w:rsidRPr="00172365" w14:paraId="378322B3" w14:textId="43CC0CF8" w:rsidTr="00172365">
        <w:trPr>
          <w:trHeight w:val="311"/>
        </w:trPr>
        <w:tc>
          <w:tcPr>
            <w:tcW w:w="1873" w:type="dxa"/>
            <w:vAlign w:val="center"/>
          </w:tcPr>
          <w:p w14:paraId="0E84C8C9" w14:textId="2AF726EF" w:rsidR="00172365" w:rsidRPr="00172365" w:rsidRDefault="00172365" w:rsidP="0017236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  <w:highlight w:val="yellow"/>
              </w:rPr>
              <w:t>29/03/2022</w:t>
            </w:r>
          </w:p>
        </w:tc>
        <w:tc>
          <w:tcPr>
            <w:tcW w:w="2268" w:type="dxa"/>
          </w:tcPr>
          <w:p w14:paraId="17177E65" w14:textId="15F35E03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172365">
              <w:rPr>
                <w:rFonts w:asciiTheme="majorBidi" w:hAnsiTheme="majorBidi" w:cstheme="majorBidi"/>
                <w:sz w:val="28"/>
                <w:szCs w:val="28"/>
              </w:rPr>
              <w:t>3H00-14H:30</w:t>
            </w:r>
          </w:p>
        </w:tc>
        <w:tc>
          <w:tcPr>
            <w:tcW w:w="1842" w:type="dxa"/>
          </w:tcPr>
          <w:p w14:paraId="7B58A515" w14:textId="77777777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172365">
              <w:rPr>
                <w:b/>
                <w:bCs/>
                <w:sz w:val="28"/>
                <w:szCs w:val="28"/>
                <w:highlight w:val="green"/>
              </w:rPr>
              <w:t>Salle 11</w:t>
            </w:r>
          </w:p>
        </w:tc>
        <w:tc>
          <w:tcPr>
            <w:tcW w:w="4536" w:type="dxa"/>
            <w:vAlign w:val="center"/>
          </w:tcPr>
          <w:p w14:paraId="12C1FFE8" w14:textId="77777777" w:rsidR="00172365" w:rsidRPr="00172365" w:rsidRDefault="00172365" w:rsidP="00172365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Génie Immunologique</w:t>
            </w:r>
          </w:p>
        </w:tc>
      </w:tr>
      <w:tr w:rsidR="00172365" w:rsidRPr="00172365" w14:paraId="7595E6B0" w14:textId="3B91B480" w:rsidTr="00D35644">
        <w:trPr>
          <w:trHeight w:val="311"/>
        </w:trPr>
        <w:tc>
          <w:tcPr>
            <w:tcW w:w="1873" w:type="dxa"/>
            <w:shd w:val="clear" w:color="auto" w:fill="auto"/>
            <w:vAlign w:val="center"/>
          </w:tcPr>
          <w:p w14:paraId="3CD70871" w14:textId="6E493A97" w:rsidR="00172365" w:rsidRPr="00172365" w:rsidRDefault="00172365" w:rsidP="0017236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30</w:t>
            </w:r>
            <w:r w:rsidRPr="00172365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2268" w:type="dxa"/>
            <w:vAlign w:val="center"/>
          </w:tcPr>
          <w:p w14:paraId="206BA19B" w14:textId="64A988F9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1842" w:type="dxa"/>
          </w:tcPr>
          <w:p w14:paraId="5C2386E2" w14:textId="77777777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172365">
              <w:rPr>
                <w:b/>
                <w:bCs/>
                <w:sz w:val="28"/>
                <w:szCs w:val="28"/>
                <w:highlight w:val="green"/>
              </w:rPr>
              <w:t>Salle 11</w:t>
            </w:r>
          </w:p>
        </w:tc>
        <w:tc>
          <w:tcPr>
            <w:tcW w:w="4536" w:type="dxa"/>
            <w:vAlign w:val="center"/>
          </w:tcPr>
          <w:p w14:paraId="59FA6231" w14:textId="463595B5" w:rsidR="00172365" w:rsidRPr="00172365" w:rsidRDefault="00840B9F" w:rsidP="00172365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Hémato</w:t>
            </w:r>
          </w:p>
        </w:tc>
      </w:tr>
      <w:tr w:rsidR="00172365" w:rsidRPr="00172365" w14:paraId="638E9542" w14:textId="570C7BBF" w:rsidTr="00172365">
        <w:trPr>
          <w:trHeight w:val="311"/>
        </w:trPr>
        <w:tc>
          <w:tcPr>
            <w:tcW w:w="1873" w:type="dxa"/>
            <w:vAlign w:val="center"/>
          </w:tcPr>
          <w:p w14:paraId="12BFD591" w14:textId="47032C28" w:rsidR="00172365" w:rsidRPr="00172365" w:rsidRDefault="00172365" w:rsidP="0017236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  <w:highlight w:val="yellow"/>
              </w:rPr>
              <w:t>30/03/2022</w:t>
            </w:r>
          </w:p>
        </w:tc>
        <w:tc>
          <w:tcPr>
            <w:tcW w:w="2268" w:type="dxa"/>
          </w:tcPr>
          <w:p w14:paraId="6470D73E" w14:textId="1CEB32ED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172365">
              <w:rPr>
                <w:rFonts w:asciiTheme="majorBidi" w:hAnsiTheme="majorBidi" w:cstheme="majorBidi"/>
                <w:sz w:val="28"/>
                <w:szCs w:val="28"/>
              </w:rPr>
              <w:t>3H00-14H:30</w:t>
            </w:r>
          </w:p>
        </w:tc>
        <w:tc>
          <w:tcPr>
            <w:tcW w:w="1842" w:type="dxa"/>
          </w:tcPr>
          <w:p w14:paraId="57FE4EDF" w14:textId="77777777" w:rsidR="00172365" w:rsidRPr="00172365" w:rsidRDefault="00172365" w:rsidP="00DE08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172365">
              <w:rPr>
                <w:b/>
                <w:bCs/>
                <w:sz w:val="28"/>
                <w:szCs w:val="28"/>
                <w:highlight w:val="green"/>
              </w:rPr>
              <w:t>Salle 11</w:t>
            </w:r>
          </w:p>
        </w:tc>
        <w:tc>
          <w:tcPr>
            <w:tcW w:w="4536" w:type="dxa"/>
            <w:vAlign w:val="center"/>
          </w:tcPr>
          <w:p w14:paraId="5224A9B0" w14:textId="65FA1647" w:rsidR="00172365" w:rsidRPr="00172365" w:rsidRDefault="00840B9F" w:rsidP="00172365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Pharmaco-Toxico</w:t>
            </w:r>
          </w:p>
        </w:tc>
      </w:tr>
      <w:bookmarkEnd w:id="1"/>
    </w:tbl>
    <w:p w14:paraId="7000FA63" w14:textId="77777777" w:rsidR="00FC5AA8" w:rsidRPr="00FC5AA8" w:rsidRDefault="00FC5AA8" w:rsidP="00FC5AA8">
      <w:pPr>
        <w:tabs>
          <w:tab w:val="right" w:pos="9072"/>
        </w:tabs>
        <w:bidi/>
        <w:spacing w:after="0"/>
        <w:rPr>
          <w:sz w:val="32"/>
          <w:szCs w:val="32"/>
          <w:lang w:bidi="ar-DZ"/>
        </w:rPr>
      </w:pPr>
    </w:p>
    <w:p w14:paraId="70929A01" w14:textId="77777777" w:rsidR="00FC5AA8" w:rsidRPr="00FC5AA8" w:rsidRDefault="00FC5AA8" w:rsidP="00FC5AA8">
      <w:pPr>
        <w:tabs>
          <w:tab w:val="right" w:pos="9072"/>
        </w:tabs>
        <w:spacing w:after="0"/>
        <w:jc w:val="center"/>
        <w:rPr>
          <w:b/>
          <w:bCs/>
          <w:sz w:val="32"/>
          <w:szCs w:val="32"/>
          <w:lang w:bidi="ar-DZ"/>
        </w:rPr>
      </w:pPr>
      <w:r w:rsidRPr="00FC5AA8">
        <w:rPr>
          <w:sz w:val="32"/>
          <w:szCs w:val="32"/>
          <w:lang w:bidi="ar-DZ"/>
        </w:rPr>
        <w:t>Niveau</w:t>
      </w:r>
      <w:r w:rsidRPr="00FC5AA8">
        <w:rPr>
          <w:b/>
          <w:bCs/>
          <w:sz w:val="32"/>
          <w:szCs w:val="32"/>
          <w:lang w:bidi="ar-DZ"/>
        </w:rPr>
        <w:t> : 2</w:t>
      </w:r>
      <w:r w:rsidRPr="00FC5AA8">
        <w:rPr>
          <w:b/>
          <w:bCs/>
          <w:sz w:val="32"/>
          <w:szCs w:val="32"/>
          <w:vertAlign w:val="superscript"/>
          <w:lang w:bidi="ar-DZ"/>
        </w:rPr>
        <w:t xml:space="preserve"> </w:t>
      </w:r>
      <w:proofErr w:type="spellStart"/>
      <w:r w:rsidRPr="00FC5AA8">
        <w:rPr>
          <w:b/>
          <w:bCs/>
          <w:sz w:val="32"/>
          <w:szCs w:val="32"/>
          <w:vertAlign w:val="superscript"/>
          <w:lang w:bidi="ar-DZ"/>
        </w:rPr>
        <w:t>ème</w:t>
      </w:r>
      <w:proofErr w:type="spellEnd"/>
      <w:r w:rsidRPr="00FC5AA8">
        <w:rPr>
          <w:b/>
          <w:bCs/>
          <w:sz w:val="32"/>
          <w:szCs w:val="32"/>
          <w:lang w:bidi="ar-DZ"/>
        </w:rPr>
        <w:t xml:space="preserve"> année Master Microbiologie Appliquée </w:t>
      </w:r>
    </w:p>
    <w:p w14:paraId="432B03E3" w14:textId="77777777" w:rsidR="00FC5AA8" w:rsidRPr="00FC5AA8" w:rsidRDefault="00FC5AA8" w:rsidP="00FC5AA8">
      <w:pPr>
        <w:tabs>
          <w:tab w:val="right" w:pos="9072"/>
        </w:tabs>
        <w:bidi/>
        <w:spacing w:after="0"/>
        <w:jc w:val="both"/>
        <w:rPr>
          <w:sz w:val="20"/>
          <w:szCs w:val="20"/>
          <w:lang w:bidi="ar-DZ"/>
        </w:rPr>
      </w:pPr>
    </w:p>
    <w:tbl>
      <w:tblPr>
        <w:tblStyle w:val="Grilledutableau"/>
        <w:tblW w:w="1051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014"/>
        <w:gridCol w:w="1985"/>
        <w:gridCol w:w="2551"/>
        <w:gridCol w:w="3969"/>
      </w:tblGrid>
      <w:tr w:rsidR="00DE089A" w:rsidRPr="00DE089A" w14:paraId="2E3AE470" w14:textId="2B718555" w:rsidTr="00DE089A"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0E81D" w14:textId="77777777" w:rsidR="00DE089A" w:rsidRPr="00DE089A" w:rsidRDefault="00DE089A" w:rsidP="00107D54">
            <w:pPr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599C5" w14:textId="77777777" w:rsidR="00DE089A" w:rsidRPr="00DE089A" w:rsidRDefault="00DE089A" w:rsidP="00107D54">
            <w:pPr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Horair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8F05C" w14:textId="77777777" w:rsidR="00DE089A" w:rsidRPr="00DE089A" w:rsidRDefault="00DE089A" w:rsidP="00DE089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Lieu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9D270" w14:textId="77777777" w:rsidR="00DE089A" w:rsidRPr="00DE089A" w:rsidRDefault="00DE089A" w:rsidP="00107D54">
            <w:pPr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Matière</w:t>
            </w:r>
          </w:p>
        </w:tc>
      </w:tr>
      <w:tr w:rsidR="00DE089A" w:rsidRPr="00DE089A" w14:paraId="6F39D816" w14:textId="6266F96A" w:rsidTr="00DE089A">
        <w:tc>
          <w:tcPr>
            <w:tcW w:w="2014" w:type="dxa"/>
            <w:vAlign w:val="center"/>
          </w:tcPr>
          <w:p w14:paraId="245A56AF" w14:textId="1AF73CE4" w:rsidR="00DE089A" w:rsidRPr="00DE089A" w:rsidRDefault="00DE089A" w:rsidP="00DE089A">
            <w:pPr>
              <w:rPr>
                <w:b/>
                <w:bCs/>
                <w:sz w:val="28"/>
                <w:szCs w:val="28"/>
              </w:rPr>
            </w:pPr>
            <w:bookmarkStart w:id="2" w:name="_Hlk94636164"/>
            <w:r>
              <w:rPr>
                <w:b/>
                <w:bCs/>
                <w:sz w:val="28"/>
                <w:szCs w:val="28"/>
              </w:rPr>
              <w:t>27</w:t>
            </w:r>
            <w:r w:rsidRPr="00172365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1985" w:type="dxa"/>
            <w:vAlign w:val="center"/>
          </w:tcPr>
          <w:p w14:paraId="38BC41AE" w14:textId="68325BDC" w:rsidR="00DE089A" w:rsidRPr="00DE089A" w:rsidRDefault="00DE089A" w:rsidP="00DE089A">
            <w:pPr>
              <w:rPr>
                <w:b/>
                <w:bCs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2551" w:type="dxa"/>
            <w:vAlign w:val="center"/>
          </w:tcPr>
          <w:p w14:paraId="29307C57" w14:textId="3BA68DB2" w:rsidR="00DE089A" w:rsidRPr="00DE089A" w:rsidRDefault="00DE089A" w:rsidP="00DE089A">
            <w:pPr>
              <w:spacing w:line="360" w:lineRule="auto"/>
              <w:jc w:val="center"/>
              <w:rPr>
                <w:b/>
                <w:bCs/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</w:t>
            </w:r>
            <w:r>
              <w:rPr>
                <w:b/>
                <w:bCs/>
                <w:sz w:val="28"/>
                <w:szCs w:val="28"/>
                <w:highlight w:val="green"/>
              </w:rPr>
              <w:t>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EDE10" w14:textId="77777777" w:rsidR="00DE089A" w:rsidRPr="00DE089A" w:rsidRDefault="00DE089A" w:rsidP="00DE089A">
            <w:pPr>
              <w:rPr>
                <w:b/>
                <w:bCs/>
                <w:sz w:val="28"/>
                <w:szCs w:val="28"/>
              </w:rPr>
            </w:pPr>
            <w:r w:rsidRPr="00DE089A">
              <w:rPr>
                <w:rFonts w:asciiTheme="majorBidi" w:hAnsiTheme="majorBidi" w:cstheme="majorBidi"/>
                <w:sz w:val="28"/>
                <w:szCs w:val="28"/>
              </w:rPr>
              <w:t>Microbiologie Moléculaire</w:t>
            </w:r>
          </w:p>
        </w:tc>
      </w:tr>
      <w:tr w:rsidR="00DE089A" w:rsidRPr="00DE089A" w14:paraId="2C1D36C0" w14:textId="4CB0007F" w:rsidTr="00DE089A">
        <w:tc>
          <w:tcPr>
            <w:tcW w:w="2014" w:type="dxa"/>
            <w:vAlign w:val="center"/>
          </w:tcPr>
          <w:p w14:paraId="1923C0C0" w14:textId="2AD23BE6" w:rsidR="00DE089A" w:rsidRPr="00DE089A" w:rsidRDefault="00DE089A" w:rsidP="00DE089A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  <w:highlight w:val="yellow"/>
              </w:rPr>
              <w:t>27/03/2022</w:t>
            </w:r>
          </w:p>
        </w:tc>
        <w:tc>
          <w:tcPr>
            <w:tcW w:w="1985" w:type="dxa"/>
          </w:tcPr>
          <w:p w14:paraId="0BA649DD" w14:textId="5A173E31" w:rsidR="00DE089A" w:rsidRPr="00DE089A" w:rsidRDefault="00DE089A" w:rsidP="00DE089A">
            <w:pPr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172365">
              <w:rPr>
                <w:rFonts w:asciiTheme="majorBidi" w:hAnsiTheme="majorBidi" w:cstheme="majorBidi"/>
                <w:sz w:val="28"/>
                <w:szCs w:val="28"/>
              </w:rPr>
              <w:t>3H00-14H:30</w:t>
            </w:r>
          </w:p>
        </w:tc>
        <w:tc>
          <w:tcPr>
            <w:tcW w:w="2551" w:type="dxa"/>
          </w:tcPr>
          <w:p w14:paraId="056C5B09" w14:textId="5396FC8C" w:rsidR="00DE089A" w:rsidRPr="00DE089A" w:rsidRDefault="00DE089A" w:rsidP="00DE089A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</w:t>
            </w:r>
            <w:r>
              <w:rPr>
                <w:b/>
                <w:bCs/>
                <w:sz w:val="28"/>
                <w:szCs w:val="28"/>
                <w:highlight w:val="green"/>
              </w:rPr>
              <w:t>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D2124" w14:textId="1301966E" w:rsidR="00DE089A" w:rsidRPr="00DE089A" w:rsidRDefault="00375A57" w:rsidP="00DE089A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DE089A">
              <w:rPr>
                <w:rFonts w:asciiTheme="majorBidi" w:hAnsiTheme="majorBidi" w:cstheme="majorBidi"/>
                <w:sz w:val="28"/>
                <w:szCs w:val="28"/>
              </w:rPr>
              <w:t>Recherche Bibliographique</w:t>
            </w:r>
          </w:p>
        </w:tc>
      </w:tr>
      <w:tr w:rsidR="00DE089A" w:rsidRPr="00DE089A" w14:paraId="0D96F906" w14:textId="5984ECA9" w:rsidTr="005E7E91">
        <w:trPr>
          <w:trHeight w:val="485"/>
        </w:trPr>
        <w:tc>
          <w:tcPr>
            <w:tcW w:w="2014" w:type="dxa"/>
            <w:vAlign w:val="center"/>
            <w:hideMark/>
          </w:tcPr>
          <w:p w14:paraId="77CA20F7" w14:textId="18A7162A" w:rsidR="00DE089A" w:rsidRPr="00DE089A" w:rsidRDefault="00DE089A" w:rsidP="00DE089A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9</w:t>
            </w:r>
            <w:r w:rsidRPr="00172365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1985" w:type="dxa"/>
            <w:vAlign w:val="center"/>
            <w:hideMark/>
          </w:tcPr>
          <w:p w14:paraId="205F8CEF" w14:textId="66B2619E" w:rsidR="00DE089A" w:rsidRPr="00DE089A" w:rsidRDefault="00DE089A" w:rsidP="00DE089A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2551" w:type="dxa"/>
            <w:hideMark/>
          </w:tcPr>
          <w:p w14:paraId="0CAE6134" w14:textId="183F9330" w:rsidR="00DE089A" w:rsidRPr="00DE089A" w:rsidRDefault="00DE089A" w:rsidP="00DE089A">
            <w:pPr>
              <w:spacing w:line="48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</w:t>
            </w:r>
            <w:r>
              <w:rPr>
                <w:b/>
                <w:bCs/>
                <w:sz w:val="28"/>
                <w:szCs w:val="28"/>
                <w:highlight w:val="green"/>
              </w:rPr>
              <w:t>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3BA18" w14:textId="123DB7AF" w:rsidR="00DE089A" w:rsidRPr="00DE089A" w:rsidRDefault="00DE089A" w:rsidP="00DE089A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DE089A">
              <w:rPr>
                <w:rFonts w:asciiTheme="majorBidi" w:hAnsiTheme="majorBidi" w:cstheme="majorBidi"/>
                <w:sz w:val="28"/>
                <w:szCs w:val="28"/>
              </w:rPr>
              <w:t>Biostatistiques</w:t>
            </w:r>
            <w:r w:rsidR="00375A57" w:rsidRPr="00DE089A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</w:tr>
      <w:tr w:rsidR="00DE089A" w:rsidRPr="00DE089A" w14:paraId="22785BB1" w14:textId="24521C6B" w:rsidTr="00DE089A">
        <w:trPr>
          <w:trHeight w:val="567"/>
        </w:trPr>
        <w:tc>
          <w:tcPr>
            <w:tcW w:w="2014" w:type="dxa"/>
            <w:vAlign w:val="center"/>
            <w:hideMark/>
          </w:tcPr>
          <w:p w14:paraId="73DC0789" w14:textId="18C7CA8A" w:rsidR="00DE089A" w:rsidRPr="00DE089A" w:rsidRDefault="00DE089A" w:rsidP="00DE089A">
            <w:pPr>
              <w:rPr>
                <w:sz w:val="28"/>
                <w:szCs w:val="28"/>
              </w:rPr>
            </w:pPr>
            <w:r w:rsidRPr="00172365">
              <w:rPr>
                <w:b/>
                <w:bCs/>
                <w:sz w:val="28"/>
                <w:szCs w:val="28"/>
                <w:highlight w:val="yellow"/>
              </w:rPr>
              <w:t>29/03/2022</w:t>
            </w:r>
          </w:p>
        </w:tc>
        <w:tc>
          <w:tcPr>
            <w:tcW w:w="1985" w:type="dxa"/>
            <w:hideMark/>
          </w:tcPr>
          <w:p w14:paraId="5B1A00FD" w14:textId="159E89DD" w:rsidR="00DE089A" w:rsidRPr="00DE089A" w:rsidRDefault="00DE089A" w:rsidP="00DE089A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172365">
              <w:rPr>
                <w:rFonts w:asciiTheme="majorBidi" w:hAnsiTheme="majorBidi" w:cstheme="majorBidi"/>
                <w:sz w:val="28"/>
                <w:szCs w:val="28"/>
              </w:rPr>
              <w:t>3H00-14H:30</w:t>
            </w:r>
          </w:p>
        </w:tc>
        <w:tc>
          <w:tcPr>
            <w:tcW w:w="2551" w:type="dxa"/>
            <w:hideMark/>
          </w:tcPr>
          <w:p w14:paraId="0FA4CB3F" w14:textId="0BCFE064" w:rsidR="00DE089A" w:rsidRPr="00DE089A" w:rsidRDefault="00DE089A" w:rsidP="00DE089A">
            <w:pPr>
              <w:jc w:val="center"/>
              <w:rPr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</w:t>
            </w:r>
            <w:r>
              <w:rPr>
                <w:b/>
                <w:bCs/>
                <w:sz w:val="28"/>
                <w:szCs w:val="28"/>
                <w:highlight w:val="green"/>
              </w:rPr>
              <w:t>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E17D" w14:textId="092B3FCC" w:rsidR="00DE089A" w:rsidRPr="00DE089A" w:rsidRDefault="00D57ADC" w:rsidP="00DE089A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DE089A">
              <w:rPr>
                <w:rFonts w:asciiTheme="majorBidi" w:hAnsiTheme="majorBidi" w:cstheme="majorBidi"/>
                <w:sz w:val="28"/>
                <w:szCs w:val="28"/>
              </w:rPr>
              <w:t>Microbiologie Alimentaire</w:t>
            </w:r>
          </w:p>
        </w:tc>
      </w:tr>
      <w:tr w:rsidR="00DE089A" w:rsidRPr="00DE089A" w14:paraId="5B427281" w14:textId="3FA1EF7D" w:rsidTr="005E7E91">
        <w:trPr>
          <w:trHeight w:val="567"/>
        </w:trPr>
        <w:tc>
          <w:tcPr>
            <w:tcW w:w="2014" w:type="dxa"/>
            <w:shd w:val="clear" w:color="auto" w:fill="auto"/>
            <w:vAlign w:val="center"/>
            <w:hideMark/>
          </w:tcPr>
          <w:p w14:paraId="7E6262A0" w14:textId="05DAACD7" w:rsidR="00DE089A" w:rsidRPr="00DE089A" w:rsidRDefault="00DE089A" w:rsidP="00DE089A">
            <w:pPr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30</w:t>
            </w:r>
            <w:r w:rsidRPr="00172365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1985" w:type="dxa"/>
            <w:vAlign w:val="center"/>
            <w:hideMark/>
          </w:tcPr>
          <w:p w14:paraId="1F6E7F5A" w14:textId="030390CE" w:rsidR="00DE089A" w:rsidRPr="00DE089A" w:rsidRDefault="00DE089A" w:rsidP="00DE089A">
            <w:pPr>
              <w:spacing w:line="48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2551" w:type="dxa"/>
            <w:hideMark/>
          </w:tcPr>
          <w:p w14:paraId="6D185079" w14:textId="6E4CA932" w:rsidR="00DE089A" w:rsidRPr="00DE089A" w:rsidRDefault="00DE089A" w:rsidP="00DE089A">
            <w:pPr>
              <w:jc w:val="center"/>
              <w:rPr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</w:t>
            </w:r>
            <w:r>
              <w:rPr>
                <w:b/>
                <w:bCs/>
                <w:sz w:val="28"/>
                <w:szCs w:val="28"/>
                <w:highlight w:val="green"/>
              </w:rPr>
              <w:t>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41550" w14:textId="4BFECDD5" w:rsidR="00DE089A" w:rsidRPr="00DE089A" w:rsidRDefault="00D57ADC" w:rsidP="00D57ADC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DE089A">
              <w:rPr>
                <w:rFonts w:asciiTheme="majorBidi" w:hAnsiTheme="majorBidi" w:cstheme="majorBidi"/>
                <w:sz w:val="28"/>
                <w:szCs w:val="28"/>
              </w:rPr>
              <w:t>Activité des substances Naturelles</w:t>
            </w:r>
            <w:r w:rsidRPr="00DE089A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</w:tr>
      <w:bookmarkEnd w:id="2"/>
    </w:tbl>
    <w:p w14:paraId="1F2FB3E7" w14:textId="77777777" w:rsidR="00FC5AA8" w:rsidRPr="00FC5AA8" w:rsidRDefault="00FC5AA8" w:rsidP="00FC5AA8">
      <w:pPr>
        <w:tabs>
          <w:tab w:val="right" w:pos="9072"/>
        </w:tabs>
        <w:bidi/>
        <w:spacing w:after="0"/>
        <w:rPr>
          <w:sz w:val="32"/>
          <w:szCs w:val="32"/>
          <w:lang w:bidi="ar-DZ"/>
        </w:rPr>
      </w:pPr>
    </w:p>
    <w:p w14:paraId="0415741F" w14:textId="277D323C" w:rsidR="00FC5AA8" w:rsidRPr="00FC5AA8" w:rsidRDefault="00FC5AA8" w:rsidP="00FC5AA8">
      <w:pPr>
        <w:tabs>
          <w:tab w:val="right" w:pos="9072"/>
        </w:tabs>
        <w:spacing w:after="0"/>
        <w:jc w:val="center"/>
        <w:rPr>
          <w:b/>
          <w:bCs/>
          <w:sz w:val="32"/>
          <w:szCs w:val="32"/>
          <w:lang w:bidi="ar-DZ"/>
        </w:rPr>
      </w:pPr>
      <w:r w:rsidRPr="00FC5AA8">
        <w:rPr>
          <w:sz w:val="32"/>
          <w:szCs w:val="32"/>
          <w:lang w:bidi="ar-DZ"/>
        </w:rPr>
        <w:t>Niveau</w:t>
      </w:r>
      <w:r w:rsidRPr="00FC5AA8">
        <w:rPr>
          <w:b/>
          <w:bCs/>
          <w:sz w:val="32"/>
          <w:szCs w:val="32"/>
          <w:lang w:bidi="ar-DZ"/>
        </w:rPr>
        <w:t> : 2</w:t>
      </w:r>
      <w:r w:rsidRPr="00FC5AA8">
        <w:rPr>
          <w:b/>
          <w:bCs/>
          <w:sz w:val="32"/>
          <w:szCs w:val="32"/>
          <w:vertAlign w:val="superscript"/>
          <w:lang w:bidi="ar-DZ"/>
        </w:rPr>
        <w:t xml:space="preserve"> </w:t>
      </w:r>
      <w:proofErr w:type="spellStart"/>
      <w:r w:rsidRPr="00FC5AA8">
        <w:rPr>
          <w:b/>
          <w:bCs/>
          <w:sz w:val="32"/>
          <w:szCs w:val="32"/>
          <w:vertAlign w:val="superscript"/>
          <w:lang w:bidi="ar-DZ"/>
        </w:rPr>
        <w:t>ème</w:t>
      </w:r>
      <w:proofErr w:type="spellEnd"/>
      <w:r w:rsidRPr="00FC5AA8">
        <w:rPr>
          <w:b/>
          <w:bCs/>
          <w:sz w:val="32"/>
          <w:szCs w:val="32"/>
          <w:lang w:bidi="ar-DZ"/>
        </w:rPr>
        <w:t xml:space="preserve"> année Master </w:t>
      </w:r>
      <w:r w:rsidR="00DE089A">
        <w:rPr>
          <w:b/>
          <w:bCs/>
          <w:sz w:val="32"/>
          <w:szCs w:val="32"/>
          <w:lang w:bidi="ar-DZ"/>
        </w:rPr>
        <w:t>QPSA</w:t>
      </w:r>
      <w:r w:rsidRPr="00FC5AA8">
        <w:rPr>
          <w:b/>
          <w:bCs/>
          <w:sz w:val="32"/>
          <w:szCs w:val="32"/>
          <w:lang w:bidi="ar-DZ"/>
        </w:rPr>
        <w:t xml:space="preserve"> </w:t>
      </w:r>
    </w:p>
    <w:p w14:paraId="46147C83" w14:textId="77777777" w:rsidR="00FC5AA8" w:rsidRPr="00FC5AA8" w:rsidRDefault="00FC5AA8" w:rsidP="00FC5AA8">
      <w:pPr>
        <w:tabs>
          <w:tab w:val="right" w:pos="9072"/>
        </w:tabs>
        <w:bidi/>
        <w:spacing w:after="0"/>
        <w:jc w:val="both"/>
        <w:rPr>
          <w:sz w:val="20"/>
          <w:szCs w:val="20"/>
          <w:lang w:bidi="ar-DZ"/>
        </w:rPr>
      </w:pPr>
    </w:p>
    <w:tbl>
      <w:tblPr>
        <w:tblStyle w:val="Grilledutableau"/>
        <w:tblW w:w="10519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731"/>
        <w:gridCol w:w="2126"/>
        <w:gridCol w:w="2268"/>
        <w:gridCol w:w="4394"/>
      </w:tblGrid>
      <w:tr w:rsidR="00DE089A" w:rsidRPr="00DE089A" w14:paraId="36345321" w14:textId="58A16A8E" w:rsidTr="00DE089A">
        <w:trPr>
          <w:trHeight w:val="414"/>
        </w:trPr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990B9" w14:textId="77777777" w:rsidR="00DE089A" w:rsidRPr="00DE089A" w:rsidRDefault="00DE089A" w:rsidP="00107D54">
            <w:pPr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1C898" w14:textId="77777777" w:rsidR="00DE089A" w:rsidRPr="00DE089A" w:rsidRDefault="00DE089A" w:rsidP="00107D54">
            <w:pPr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Horair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962AF" w14:textId="77777777" w:rsidR="00DE089A" w:rsidRPr="00DE089A" w:rsidRDefault="00DE089A" w:rsidP="00107D54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Lieu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BA9F8" w14:textId="77777777" w:rsidR="00DE089A" w:rsidRPr="00DE089A" w:rsidRDefault="00DE089A" w:rsidP="00107D54">
            <w:pPr>
              <w:jc w:val="center"/>
              <w:rPr>
                <w:b/>
                <w:bCs/>
                <w:sz w:val="28"/>
                <w:szCs w:val="28"/>
              </w:rPr>
            </w:pPr>
            <w:r w:rsidRPr="00DE089A">
              <w:rPr>
                <w:b/>
                <w:bCs/>
                <w:sz w:val="28"/>
                <w:szCs w:val="28"/>
              </w:rPr>
              <w:t>Matière</w:t>
            </w:r>
          </w:p>
        </w:tc>
      </w:tr>
      <w:tr w:rsidR="00375A57" w:rsidRPr="00DE089A" w14:paraId="3E24907E" w14:textId="29842470" w:rsidTr="00DE089A">
        <w:trPr>
          <w:trHeight w:val="539"/>
        </w:trPr>
        <w:tc>
          <w:tcPr>
            <w:tcW w:w="1731" w:type="dxa"/>
            <w:vAlign w:val="center"/>
            <w:hideMark/>
          </w:tcPr>
          <w:p w14:paraId="1065F022" w14:textId="1CB49933" w:rsidR="00375A57" w:rsidRPr="00DE089A" w:rsidRDefault="00375A57" w:rsidP="00375A5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7</w:t>
            </w:r>
            <w:r w:rsidRPr="00DE089A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2126" w:type="dxa"/>
            <w:vAlign w:val="center"/>
            <w:hideMark/>
          </w:tcPr>
          <w:p w14:paraId="31BA0558" w14:textId="69F8D5E0" w:rsidR="00375A57" w:rsidRPr="00DE089A" w:rsidRDefault="00375A57" w:rsidP="00375A5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2268" w:type="dxa"/>
            <w:vAlign w:val="center"/>
            <w:hideMark/>
          </w:tcPr>
          <w:p w14:paraId="486BD543" w14:textId="7AB04557" w:rsidR="00375A57" w:rsidRPr="00DE089A" w:rsidRDefault="00375A57" w:rsidP="00375A57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</w:t>
            </w:r>
            <w:r>
              <w:rPr>
                <w:b/>
                <w:bCs/>
                <w:sz w:val="28"/>
                <w:szCs w:val="28"/>
                <w:highlight w:val="green"/>
              </w:rPr>
              <w:t>3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15270" w14:textId="3C513A9E" w:rsidR="00375A57" w:rsidRPr="00DE089A" w:rsidRDefault="00375A57" w:rsidP="00542834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75A57">
              <w:rPr>
                <w:rFonts w:asciiTheme="majorBidi" w:hAnsiTheme="majorBidi" w:cstheme="majorBidi"/>
                <w:sz w:val="28"/>
                <w:szCs w:val="28"/>
              </w:rPr>
              <w:t>Connaissance et gestion de l’entreprise</w:t>
            </w:r>
          </w:p>
        </w:tc>
      </w:tr>
      <w:tr w:rsidR="00375A57" w:rsidRPr="00DE089A" w14:paraId="75E7DC71" w14:textId="2C5138BF" w:rsidTr="00DE089A">
        <w:trPr>
          <w:trHeight w:val="539"/>
        </w:trPr>
        <w:tc>
          <w:tcPr>
            <w:tcW w:w="1731" w:type="dxa"/>
            <w:vAlign w:val="center"/>
          </w:tcPr>
          <w:p w14:paraId="1BC80AB7" w14:textId="2D0A05F3" w:rsidR="00375A57" w:rsidRPr="00DE089A" w:rsidRDefault="00375A57" w:rsidP="00375A5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7</w:t>
            </w:r>
            <w:r w:rsidRPr="00DE089A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2126" w:type="dxa"/>
          </w:tcPr>
          <w:p w14:paraId="644FD942" w14:textId="3509796B" w:rsidR="00375A57" w:rsidRPr="00DE089A" w:rsidRDefault="00375A57" w:rsidP="00375A5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 w:hint="cs"/>
                <w:sz w:val="28"/>
                <w:szCs w:val="28"/>
                <w:rtl/>
              </w:rPr>
              <w:t>1</w:t>
            </w:r>
            <w:r w:rsidRPr="00172365">
              <w:rPr>
                <w:rFonts w:asciiTheme="majorBidi" w:hAnsiTheme="majorBidi" w:cstheme="majorBidi"/>
                <w:sz w:val="28"/>
                <w:szCs w:val="28"/>
              </w:rPr>
              <w:t>3H00-14H:30</w:t>
            </w:r>
          </w:p>
        </w:tc>
        <w:tc>
          <w:tcPr>
            <w:tcW w:w="2268" w:type="dxa"/>
          </w:tcPr>
          <w:p w14:paraId="664E9D74" w14:textId="4AAE1491" w:rsidR="00375A57" w:rsidRPr="00DE089A" w:rsidRDefault="00375A57" w:rsidP="00375A5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</w:t>
            </w:r>
            <w:r>
              <w:rPr>
                <w:b/>
                <w:bCs/>
                <w:sz w:val="28"/>
                <w:szCs w:val="28"/>
                <w:highlight w:val="green"/>
              </w:rPr>
              <w:t>3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B5B3B" w14:textId="327D78B9" w:rsidR="00375A57" w:rsidRPr="00DE089A" w:rsidRDefault="00375A57" w:rsidP="00542834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75A57">
              <w:rPr>
                <w:rFonts w:asciiTheme="majorBidi" w:hAnsiTheme="majorBidi" w:cstheme="majorBidi"/>
                <w:sz w:val="28"/>
                <w:szCs w:val="28"/>
              </w:rPr>
              <w:t>Contrôle des produits d'origine biologique,</w:t>
            </w:r>
          </w:p>
        </w:tc>
      </w:tr>
      <w:tr w:rsidR="00375A57" w:rsidRPr="00DE089A" w14:paraId="0BCFCA35" w14:textId="55DDFCBC" w:rsidTr="00F5158D">
        <w:trPr>
          <w:trHeight w:val="539"/>
        </w:trPr>
        <w:tc>
          <w:tcPr>
            <w:tcW w:w="1731" w:type="dxa"/>
            <w:shd w:val="clear" w:color="auto" w:fill="auto"/>
            <w:vAlign w:val="center"/>
            <w:hideMark/>
          </w:tcPr>
          <w:p w14:paraId="5B00DE8C" w14:textId="4F7466F4" w:rsidR="00375A57" w:rsidRPr="00DE089A" w:rsidRDefault="00375A57" w:rsidP="00375A57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9</w:t>
            </w:r>
            <w:r w:rsidRPr="00DE089A">
              <w:rPr>
                <w:b/>
                <w:bCs/>
                <w:sz w:val="28"/>
                <w:szCs w:val="28"/>
              </w:rPr>
              <w:t>/03/2022</w:t>
            </w:r>
          </w:p>
        </w:tc>
        <w:tc>
          <w:tcPr>
            <w:tcW w:w="2126" w:type="dxa"/>
            <w:vAlign w:val="center"/>
            <w:hideMark/>
          </w:tcPr>
          <w:p w14:paraId="4B6698AB" w14:textId="270E5D44" w:rsidR="00375A57" w:rsidRPr="00DE089A" w:rsidRDefault="00375A57" w:rsidP="00375A5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  <w:highlight w:val="yellow"/>
              </w:rPr>
            </w:pPr>
            <w:r w:rsidRPr="00172365">
              <w:rPr>
                <w:rFonts w:asciiTheme="majorBidi" w:hAnsiTheme="majorBidi" w:cstheme="majorBidi"/>
                <w:sz w:val="28"/>
                <w:szCs w:val="28"/>
              </w:rPr>
              <w:t>9H00-10</w:t>
            </w:r>
            <w:proofErr w:type="gramStart"/>
            <w:r w:rsidRPr="00172365">
              <w:rPr>
                <w:rFonts w:asciiTheme="majorBidi" w:hAnsiTheme="majorBidi" w:cstheme="majorBidi"/>
                <w:sz w:val="28"/>
                <w:szCs w:val="28"/>
              </w:rPr>
              <w:t>H:</w:t>
            </w:r>
            <w:proofErr w:type="gramEnd"/>
            <w:r w:rsidRPr="00172365"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2268" w:type="dxa"/>
            <w:hideMark/>
          </w:tcPr>
          <w:p w14:paraId="39FBC2F8" w14:textId="77777777" w:rsidR="00375A57" w:rsidRPr="00DE089A" w:rsidRDefault="00375A57" w:rsidP="00375A57">
            <w:pPr>
              <w:spacing w:line="360" w:lineRule="auto"/>
              <w:rPr>
                <w:sz w:val="28"/>
                <w:szCs w:val="28"/>
                <w:highlight w:val="green"/>
              </w:rPr>
            </w:pPr>
            <w:r w:rsidRPr="00DE089A">
              <w:rPr>
                <w:b/>
                <w:bCs/>
                <w:sz w:val="28"/>
                <w:szCs w:val="28"/>
                <w:highlight w:val="green"/>
              </w:rPr>
              <w:t>Salle 11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37EB0" w14:textId="22042673" w:rsidR="00375A57" w:rsidRPr="00DE089A" w:rsidRDefault="00375A57" w:rsidP="00375A57">
            <w:pPr>
              <w:spacing w:line="36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375A57">
              <w:rPr>
                <w:rFonts w:asciiTheme="majorBidi" w:hAnsiTheme="majorBidi" w:cstheme="majorBidi"/>
                <w:sz w:val="28"/>
                <w:szCs w:val="28"/>
              </w:rPr>
              <w:t>Techniques d’analyse et de contrôle</w:t>
            </w:r>
          </w:p>
        </w:tc>
      </w:tr>
    </w:tbl>
    <w:p w14:paraId="622A3F07" w14:textId="77777777" w:rsidR="00E246EB" w:rsidRPr="00FC5AA8" w:rsidRDefault="00E246EB" w:rsidP="00E246EB">
      <w:pPr>
        <w:tabs>
          <w:tab w:val="left" w:pos="2124"/>
          <w:tab w:val="right" w:pos="9072"/>
          <w:tab w:val="right" w:pos="9781"/>
        </w:tabs>
        <w:jc w:val="center"/>
        <w:rPr>
          <w:b/>
          <w:bCs/>
          <w:sz w:val="32"/>
          <w:szCs w:val="32"/>
          <w:lang w:bidi="ar-DZ"/>
        </w:rPr>
      </w:pPr>
    </w:p>
    <w:p w14:paraId="0E48502A" w14:textId="073810C3" w:rsidR="00BC243A" w:rsidRPr="00FC5AA8" w:rsidRDefault="00BC243A" w:rsidP="00E246EB">
      <w:pPr>
        <w:tabs>
          <w:tab w:val="right" w:pos="9072"/>
        </w:tabs>
        <w:spacing w:after="0"/>
        <w:jc w:val="both"/>
        <w:rPr>
          <w:b/>
          <w:bCs/>
          <w:sz w:val="32"/>
          <w:szCs w:val="32"/>
          <w:lang w:bidi="ar-DZ"/>
        </w:rPr>
      </w:pPr>
    </w:p>
    <w:sectPr w:rsidR="00BC243A" w:rsidRPr="00FC5AA8" w:rsidSect="00762455">
      <w:headerReference w:type="default" r:id="rId8"/>
      <w:pgSz w:w="11906" w:h="16838"/>
      <w:pgMar w:top="426" w:right="1417" w:bottom="42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3A4B8" w14:textId="77777777" w:rsidR="00AF32D9" w:rsidRDefault="00AF32D9" w:rsidP="00AE2AD9">
      <w:pPr>
        <w:spacing w:after="0" w:line="240" w:lineRule="auto"/>
      </w:pPr>
      <w:r>
        <w:separator/>
      </w:r>
    </w:p>
  </w:endnote>
  <w:endnote w:type="continuationSeparator" w:id="0">
    <w:p w14:paraId="7D7B5D08" w14:textId="77777777" w:rsidR="00AF32D9" w:rsidRDefault="00AF32D9" w:rsidP="00AE2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6CF4E" w14:textId="77777777" w:rsidR="00AF32D9" w:rsidRDefault="00AF32D9" w:rsidP="00AE2AD9">
      <w:pPr>
        <w:spacing w:after="0" w:line="240" w:lineRule="auto"/>
      </w:pPr>
      <w:r>
        <w:separator/>
      </w:r>
    </w:p>
  </w:footnote>
  <w:footnote w:type="continuationSeparator" w:id="0">
    <w:p w14:paraId="1EBC4CDE" w14:textId="77777777" w:rsidR="00AF32D9" w:rsidRDefault="00AF32D9" w:rsidP="00AE2A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A6648" w14:textId="77777777" w:rsidR="00AE2AD9" w:rsidRDefault="00AE2AD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735839"/>
    <w:multiLevelType w:val="hybridMultilevel"/>
    <w:tmpl w:val="C80C1F78"/>
    <w:lvl w:ilvl="0" w:tplc="C22EDAC8">
      <w:start w:val="202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M7E0NjIyNDExNTFV0lEKTi0uzszPAykwqwUA+SVpXywAAAA="/>
  </w:docVars>
  <w:rsids>
    <w:rsidRoot w:val="00B42384"/>
    <w:rsid w:val="000147D0"/>
    <w:rsid w:val="00017263"/>
    <w:rsid w:val="000A1F2B"/>
    <w:rsid w:val="000A3030"/>
    <w:rsid w:val="000B012F"/>
    <w:rsid w:val="000B3F69"/>
    <w:rsid w:val="000F432B"/>
    <w:rsid w:val="000F561A"/>
    <w:rsid w:val="0010070E"/>
    <w:rsid w:val="00104C65"/>
    <w:rsid w:val="00120B5F"/>
    <w:rsid w:val="0012641D"/>
    <w:rsid w:val="00172365"/>
    <w:rsid w:val="001768C5"/>
    <w:rsid w:val="001C4708"/>
    <w:rsid w:val="001C51A0"/>
    <w:rsid w:val="001E2FF2"/>
    <w:rsid w:val="00252F3C"/>
    <w:rsid w:val="00280837"/>
    <w:rsid w:val="002A649A"/>
    <w:rsid w:val="002C0779"/>
    <w:rsid w:val="002C7A60"/>
    <w:rsid w:val="002E6161"/>
    <w:rsid w:val="00305E50"/>
    <w:rsid w:val="00312E86"/>
    <w:rsid w:val="00316FEF"/>
    <w:rsid w:val="00321523"/>
    <w:rsid w:val="00340C1E"/>
    <w:rsid w:val="00362F34"/>
    <w:rsid w:val="00375A57"/>
    <w:rsid w:val="00393803"/>
    <w:rsid w:val="00397E35"/>
    <w:rsid w:val="003A7DF5"/>
    <w:rsid w:val="003B21AB"/>
    <w:rsid w:val="003B690D"/>
    <w:rsid w:val="003D2910"/>
    <w:rsid w:val="0041044C"/>
    <w:rsid w:val="00412F1F"/>
    <w:rsid w:val="00413705"/>
    <w:rsid w:val="00414C99"/>
    <w:rsid w:val="00432E41"/>
    <w:rsid w:val="00433E1B"/>
    <w:rsid w:val="0043517B"/>
    <w:rsid w:val="00444C64"/>
    <w:rsid w:val="00454643"/>
    <w:rsid w:val="004616CA"/>
    <w:rsid w:val="0046416A"/>
    <w:rsid w:val="0049632E"/>
    <w:rsid w:val="004C4E5A"/>
    <w:rsid w:val="004D6F37"/>
    <w:rsid w:val="004E761A"/>
    <w:rsid w:val="004F2BB8"/>
    <w:rsid w:val="0050070B"/>
    <w:rsid w:val="00523D5A"/>
    <w:rsid w:val="005417C7"/>
    <w:rsid w:val="00542834"/>
    <w:rsid w:val="005437A8"/>
    <w:rsid w:val="00546A9B"/>
    <w:rsid w:val="00581FC1"/>
    <w:rsid w:val="005A61A7"/>
    <w:rsid w:val="005D27EA"/>
    <w:rsid w:val="005D3DEC"/>
    <w:rsid w:val="005E1566"/>
    <w:rsid w:val="005F43E4"/>
    <w:rsid w:val="0062331E"/>
    <w:rsid w:val="00652E52"/>
    <w:rsid w:val="00670CBB"/>
    <w:rsid w:val="0067246C"/>
    <w:rsid w:val="00684012"/>
    <w:rsid w:val="00686B44"/>
    <w:rsid w:val="006D43E4"/>
    <w:rsid w:val="006E23C3"/>
    <w:rsid w:val="006F4316"/>
    <w:rsid w:val="007016EF"/>
    <w:rsid w:val="00705815"/>
    <w:rsid w:val="00715974"/>
    <w:rsid w:val="007206DF"/>
    <w:rsid w:val="00723106"/>
    <w:rsid w:val="00725B4B"/>
    <w:rsid w:val="007330CC"/>
    <w:rsid w:val="00742FA0"/>
    <w:rsid w:val="00755402"/>
    <w:rsid w:val="00762455"/>
    <w:rsid w:val="007A63F3"/>
    <w:rsid w:val="007C070F"/>
    <w:rsid w:val="007E6EFB"/>
    <w:rsid w:val="00801E2E"/>
    <w:rsid w:val="00806FB2"/>
    <w:rsid w:val="00832AD2"/>
    <w:rsid w:val="00840B9F"/>
    <w:rsid w:val="00847712"/>
    <w:rsid w:val="0085203B"/>
    <w:rsid w:val="008562E6"/>
    <w:rsid w:val="00872D11"/>
    <w:rsid w:val="00874F90"/>
    <w:rsid w:val="0089712D"/>
    <w:rsid w:val="008B51EC"/>
    <w:rsid w:val="008D3E32"/>
    <w:rsid w:val="008D3F42"/>
    <w:rsid w:val="008E2F21"/>
    <w:rsid w:val="008E7F04"/>
    <w:rsid w:val="008F7F24"/>
    <w:rsid w:val="00912215"/>
    <w:rsid w:val="0092002A"/>
    <w:rsid w:val="009217FC"/>
    <w:rsid w:val="0094667E"/>
    <w:rsid w:val="00955BF2"/>
    <w:rsid w:val="00966D1C"/>
    <w:rsid w:val="009A0119"/>
    <w:rsid w:val="009A0E62"/>
    <w:rsid w:val="009B04E8"/>
    <w:rsid w:val="009C4BA4"/>
    <w:rsid w:val="009D0078"/>
    <w:rsid w:val="009D2BE4"/>
    <w:rsid w:val="00A01022"/>
    <w:rsid w:val="00A12AF5"/>
    <w:rsid w:val="00A12DBA"/>
    <w:rsid w:val="00A13452"/>
    <w:rsid w:val="00A411E3"/>
    <w:rsid w:val="00A5656C"/>
    <w:rsid w:val="00A56E8D"/>
    <w:rsid w:val="00A73C77"/>
    <w:rsid w:val="00AA6F2D"/>
    <w:rsid w:val="00AB5BC1"/>
    <w:rsid w:val="00AE045C"/>
    <w:rsid w:val="00AE2AD9"/>
    <w:rsid w:val="00AE2BD9"/>
    <w:rsid w:val="00AF32D9"/>
    <w:rsid w:val="00B12BBB"/>
    <w:rsid w:val="00B14358"/>
    <w:rsid w:val="00B256E8"/>
    <w:rsid w:val="00B34CD1"/>
    <w:rsid w:val="00B35484"/>
    <w:rsid w:val="00B37870"/>
    <w:rsid w:val="00B42384"/>
    <w:rsid w:val="00B4431A"/>
    <w:rsid w:val="00B91F12"/>
    <w:rsid w:val="00BC1146"/>
    <w:rsid w:val="00BC243A"/>
    <w:rsid w:val="00BD1F29"/>
    <w:rsid w:val="00BD6C78"/>
    <w:rsid w:val="00C048DE"/>
    <w:rsid w:val="00C04CBA"/>
    <w:rsid w:val="00C10CDA"/>
    <w:rsid w:val="00C53651"/>
    <w:rsid w:val="00C75673"/>
    <w:rsid w:val="00C76AFA"/>
    <w:rsid w:val="00C911AD"/>
    <w:rsid w:val="00C94212"/>
    <w:rsid w:val="00CC2024"/>
    <w:rsid w:val="00CD576D"/>
    <w:rsid w:val="00CF2698"/>
    <w:rsid w:val="00D31196"/>
    <w:rsid w:val="00D57ADC"/>
    <w:rsid w:val="00D66D35"/>
    <w:rsid w:val="00D9679A"/>
    <w:rsid w:val="00D97FF7"/>
    <w:rsid w:val="00DA22BA"/>
    <w:rsid w:val="00DA3572"/>
    <w:rsid w:val="00DA770A"/>
    <w:rsid w:val="00DB1593"/>
    <w:rsid w:val="00DB4DFF"/>
    <w:rsid w:val="00DC0AC4"/>
    <w:rsid w:val="00DD4A10"/>
    <w:rsid w:val="00DE089A"/>
    <w:rsid w:val="00E07228"/>
    <w:rsid w:val="00E246EB"/>
    <w:rsid w:val="00E576F5"/>
    <w:rsid w:val="00E75323"/>
    <w:rsid w:val="00E758C6"/>
    <w:rsid w:val="00E75A0B"/>
    <w:rsid w:val="00E916C8"/>
    <w:rsid w:val="00EB256C"/>
    <w:rsid w:val="00F0723D"/>
    <w:rsid w:val="00F20D79"/>
    <w:rsid w:val="00F216D2"/>
    <w:rsid w:val="00F22F8B"/>
    <w:rsid w:val="00F264D3"/>
    <w:rsid w:val="00F269EE"/>
    <w:rsid w:val="00F45C58"/>
    <w:rsid w:val="00F54A1D"/>
    <w:rsid w:val="00FB3A4D"/>
    <w:rsid w:val="00FC5AA8"/>
    <w:rsid w:val="00FD0A22"/>
    <w:rsid w:val="00FD3EF5"/>
    <w:rsid w:val="00FF7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9F12D"/>
  <w15:docId w15:val="{7D9E603D-7F8A-450D-B32D-FFD294246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FB2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B42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Policepardfaut"/>
    <w:rsid w:val="000F561A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En-tte">
    <w:name w:val="header"/>
    <w:basedOn w:val="Normal"/>
    <w:link w:val="En-tteCar"/>
    <w:uiPriority w:val="99"/>
    <w:unhideWhenUsed/>
    <w:rsid w:val="00AE2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E2AD9"/>
  </w:style>
  <w:style w:type="paragraph" w:styleId="Pieddepage">
    <w:name w:val="footer"/>
    <w:basedOn w:val="Normal"/>
    <w:link w:val="PieddepageCar"/>
    <w:uiPriority w:val="99"/>
    <w:unhideWhenUsed/>
    <w:rsid w:val="00AE2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E2AD9"/>
  </w:style>
  <w:style w:type="paragraph" w:styleId="Paragraphedeliste">
    <w:name w:val="List Paragraph"/>
    <w:basedOn w:val="Normal"/>
    <w:uiPriority w:val="34"/>
    <w:qFormat/>
    <w:rsid w:val="000B0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47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000CAF-C177-4AFB-8D1F-3DFBDD7EB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eniche</dc:creator>
  <cp:lastModifiedBy>Abderrahim Benslama</cp:lastModifiedBy>
  <cp:revision>7</cp:revision>
  <cp:lastPrinted>2020-08-30T11:04:00Z</cp:lastPrinted>
  <dcterms:created xsi:type="dcterms:W3CDTF">2022-02-28T15:03:00Z</dcterms:created>
  <dcterms:modified xsi:type="dcterms:W3CDTF">2022-03-22T02:23:00Z</dcterms:modified>
</cp:coreProperties>
</file>